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5092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5a24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fbde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50:04Z</dcterms:created>
  <dcterms:modified xsi:type="dcterms:W3CDTF">2022-01-19T18:50:04Z</dcterms:modified>
</cp:coreProperties>
</file>